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21E63" w14:textId="77777777" w:rsidR="006F1813" w:rsidRPr="005A1456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5A1456">
        <w:rPr>
          <w:rFonts w:ascii="Times New Roman" w:hAnsi="Times New Roman"/>
          <w:b/>
          <w:bCs/>
          <w:sz w:val="28"/>
          <w:szCs w:val="28"/>
        </w:rPr>
        <w:t>CỘNG HOÀ XÃ HỘI CHỦ NGHĨA VIỆT NAM</w:t>
      </w:r>
    </w:p>
    <w:p w14:paraId="68D47F53" w14:textId="77777777" w:rsidR="006F1813" w:rsidRPr="005A1456" w:rsidRDefault="006F1813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5A1456">
        <w:rPr>
          <w:rFonts w:ascii="Times New Roman" w:hAnsi="Times New Roman"/>
          <w:b/>
          <w:bCs/>
          <w:sz w:val="28"/>
          <w:szCs w:val="28"/>
        </w:rPr>
        <w:t>Độc lập - Tự do - Hạnh phúc</w:t>
      </w:r>
    </w:p>
    <w:p w14:paraId="3B25784E" w14:textId="77777777" w:rsidR="006F1813" w:rsidRPr="005A1456" w:rsidRDefault="004E0F25" w:rsidP="006F1813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pict w14:anchorId="1863AE13">
          <v:line id="_x0000_s1026" alt="" style="position:absolute;left:0;text-align:left;z-index:1;mso-wrap-edited:f;mso-width-percent:0;mso-height-percent:0;mso-width-percent:0;mso-height-percent:0" from="173.65pt,4.55pt" to="299.65pt,4.55pt" o:allowincell="f"/>
        </w:pict>
      </w:r>
    </w:p>
    <w:p w14:paraId="27852A6B" w14:textId="77777777" w:rsidR="006F1813" w:rsidRPr="006F1813" w:rsidRDefault="006F1813" w:rsidP="006F1813">
      <w:pPr>
        <w:jc w:val="center"/>
        <w:rPr>
          <w:rFonts w:ascii="Times New Roman" w:hAnsi="Times New Roman"/>
          <w:b/>
          <w:bCs/>
          <w:sz w:val="36"/>
          <w:szCs w:val="36"/>
        </w:rPr>
      </w:pPr>
    </w:p>
    <w:p w14:paraId="3AB91BCB" w14:textId="2E6E8503" w:rsidR="006F1813" w:rsidRPr="00E3446F" w:rsidRDefault="00F44553" w:rsidP="00080CA0">
      <w:pPr>
        <w:ind w:right="-720"/>
        <w:jc w:val="center"/>
        <w:rPr>
          <w:rFonts w:ascii="Times New Roman" w:hAnsi="Times New Roman"/>
          <w:b/>
          <w:bCs/>
          <w:sz w:val="36"/>
          <w:szCs w:val="36"/>
        </w:rPr>
      </w:pPr>
      <w:r w:rsidRPr="00E3446F">
        <w:rPr>
          <w:rFonts w:ascii="Times New Roman" w:hAnsi="Times New Roman"/>
          <w:b/>
          <w:bCs/>
          <w:sz w:val="36"/>
          <w:szCs w:val="36"/>
        </w:rPr>
        <w:t>ĐƠN</w:t>
      </w:r>
      <w:r w:rsidR="00817595" w:rsidRPr="00E3446F">
        <w:rPr>
          <w:rFonts w:ascii="Times New Roman" w:hAnsi="Times New Roman"/>
          <w:b/>
          <w:bCs/>
          <w:sz w:val="36"/>
          <w:szCs w:val="36"/>
        </w:rPr>
        <w:t xml:space="preserve"> XIN DỰ TUYỂN</w:t>
      </w:r>
      <w:r w:rsidR="00AD7714" w:rsidRPr="00E3446F">
        <w:rPr>
          <w:rFonts w:ascii="Times New Roman" w:hAnsi="Times New Roman"/>
          <w:b/>
          <w:bCs/>
          <w:sz w:val="36"/>
          <w:szCs w:val="36"/>
        </w:rPr>
        <w:t xml:space="preserve"> N</w:t>
      </w:r>
      <w:r w:rsidR="00FB7A12" w:rsidRPr="00E3446F">
        <w:rPr>
          <w:rFonts w:ascii="Times New Roman" w:hAnsi="Times New Roman"/>
          <w:b/>
          <w:bCs/>
          <w:sz w:val="36"/>
          <w:szCs w:val="36"/>
        </w:rPr>
        <w:t>GHIÊN CỨU SINH</w:t>
      </w:r>
      <w:r w:rsidR="00080CA0" w:rsidRPr="00E3446F">
        <w:rPr>
          <w:rFonts w:ascii="Times New Roman" w:hAnsi="Times New Roman"/>
          <w:b/>
          <w:bCs/>
          <w:sz w:val="36"/>
          <w:szCs w:val="36"/>
        </w:rPr>
        <w:t xml:space="preserve"> </w:t>
      </w:r>
    </w:p>
    <w:p w14:paraId="6A6C1B2D" w14:textId="77777777" w:rsidR="006F1813" w:rsidRPr="006F1813" w:rsidRDefault="006F1813" w:rsidP="006F1813">
      <w:pPr>
        <w:ind w:right="-720"/>
        <w:jc w:val="center"/>
        <w:rPr>
          <w:rFonts w:ascii="Times New Roman" w:hAnsi="Times New Roman"/>
          <w:b/>
          <w:bCs/>
        </w:rPr>
      </w:pPr>
    </w:p>
    <w:p w14:paraId="505B84C8" w14:textId="05F5BB7D" w:rsidR="006F1813" w:rsidRPr="00B576FD" w:rsidRDefault="006F1813" w:rsidP="005D1A86">
      <w:pPr>
        <w:spacing w:before="120"/>
        <w:ind w:right="-720"/>
        <w:rPr>
          <w:rFonts w:ascii="Times New Roman" w:hAnsi="Times New Roman"/>
          <w:b/>
          <w:bCs/>
          <w:lang w:val="vi-VN"/>
        </w:rPr>
      </w:pPr>
      <w:r w:rsidRPr="006F1813">
        <w:rPr>
          <w:rFonts w:ascii="Times New Roman" w:hAnsi="Times New Roman"/>
          <w:b/>
          <w:bCs/>
          <w:i/>
          <w:iCs/>
          <w:u w:val="single"/>
        </w:rPr>
        <w:t>Kính gửi:</w:t>
      </w:r>
      <w:r w:rsidRPr="006F1813">
        <w:rPr>
          <w:rFonts w:ascii="Times New Roman" w:hAnsi="Times New Roman"/>
        </w:rPr>
        <w:t xml:space="preserve"> </w:t>
      </w:r>
      <w:r w:rsidR="005355D4">
        <w:rPr>
          <w:rFonts w:ascii="Times New Roman" w:hAnsi="Times New Roman"/>
          <w:lang w:val="vi-VN"/>
        </w:rPr>
        <w:t xml:space="preserve">     </w:t>
      </w:r>
      <w:r w:rsidR="00066E63" w:rsidRPr="005D1A86">
        <w:rPr>
          <w:rFonts w:ascii="Times New Roman" w:hAnsi="Times New Roman"/>
          <w:b/>
          <w:lang w:val="en-GB"/>
        </w:rPr>
        <w:t xml:space="preserve">- </w:t>
      </w:r>
      <w:r w:rsidR="005D1A86" w:rsidRPr="005D1A86">
        <w:rPr>
          <w:rFonts w:ascii="Times New Roman" w:hAnsi="Times New Roman"/>
          <w:b/>
          <w:lang w:val="en-GB"/>
        </w:rPr>
        <w:t>Ban Giám hiệu</w:t>
      </w:r>
      <w:r w:rsidR="005D1A86">
        <w:rPr>
          <w:rFonts w:ascii="Times New Roman" w:hAnsi="Times New Roman"/>
          <w:lang w:val="en-GB"/>
        </w:rPr>
        <w:t xml:space="preserve"> </w:t>
      </w:r>
      <w:r w:rsidR="00066E63">
        <w:rPr>
          <w:rFonts w:ascii="Times New Roman" w:hAnsi="Times New Roman"/>
          <w:b/>
          <w:bCs/>
        </w:rPr>
        <w:t>Trường Đại học Công nghiệp Thực phẩm TP. Hồ Chí Minh</w:t>
      </w:r>
    </w:p>
    <w:p w14:paraId="6201DB06" w14:textId="415CC214" w:rsidR="006F1813" w:rsidRDefault="00066E63" w:rsidP="005D1A86">
      <w:pPr>
        <w:ind w:left="720" w:right="-720" w:firstLine="720"/>
        <w:rPr>
          <w:rFonts w:ascii="Times New Roman" w:hAnsi="Times New Roman"/>
          <w:b/>
          <w:bCs/>
          <w:lang w:val="en-GB"/>
        </w:rPr>
      </w:pPr>
      <w:r w:rsidRPr="00066E63">
        <w:rPr>
          <w:rFonts w:ascii="Times New Roman" w:hAnsi="Times New Roman"/>
          <w:b/>
          <w:bCs/>
          <w:lang w:val="en-GB"/>
        </w:rPr>
        <w:t>-</w:t>
      </w:r>
      <w:r>
        <w:rPr>
          <w:rFonts w:ascii="Times New Roman" w:hAnsi="Times New Roman"/>
          <w:b/>
          <w:bCs/>
          <w:lang w:val="en-GB"/>
        </w:rPr>
        <w:t xml:space="preserve"> Phòng Sau </w:t>
      </w:r>
      <w:r w:rsidR="00DC3851">
        <w:rPr>
          <w:rFonts w:ascii="Times New Roman" w:hAnsi="Times New Roman"/>
          <w:b/>
          <w:bCs/>
          <w:lang w:val="en-GB"/>
        </w:rPr>
        <w:t>đ</w:t>
      </w:r>
      <w:r>
        <w:rPr>
          <w:rFonts w:ascii="Times New Roman" w:hAnsi="Times New Roman"/>
          <w:b/>
          <w:bCs/>
          <w:lang w:val="en-GB"/>
        </w:rPr>
        <w:t xml:space="preserve">ại học và Hợp tác </w:t>
      </w:r>
      <w:r w:rsidR="00DC3851">
        <w:rPr>
          <w:rFonts w:ascii="Times New Roman" w:hAnsi="Times New Roman"/>
          <w:b/>
          <w:bCs/>
          <w:lang w:val="en-GB"/>
        </w:rPr>
        <w:t>q</w:t>
      </w:r>
      <w:r>
        <w:rPr>
          <w:rFonts w:ascii="Times New Roman" w:hAnsi="Times New Roman"/>
          <w:b/>
          <w:bCs/>
          <w:lang w:val="en-GB"/>
        </w:rPr>
        <w:t>uốc tế</w:t>
      </w:r>
    </w:p>
    <w:p w14:paraId="1E8E5FC5" w14:textId="62773F25" w:rsidR="00DC3851" w:rsidRPr="00066E63" w:rsidRDefault="00DC3851" w:rsidP="005D1A86">
      <w:pPr>
        <w:ind w:left="720" w:right="-720" w:firstLine="720"/>
        <w:rPr>
          <w:rFonts w:ascii="Times New Roman" w:hAnsi="Times New Roman"/>
          <w:b/>
          <w:bCs/>
          <w:lang w:val="en-GB"/>
        </w:rPr>
      </w:pPr>
      <w:r>
        <w:rPr>
          <w:rFonts w:ascii="Times New Roman" w:hAnsi="Times New Roman"/>
          <w:b/>
          <w:bCs/>
          <w:lang w:val="en-GB"/>
        </w:rPr>
        <w:t>- Trung tâm Tuyển sinh và Truyền thông</w:t>
      </w:r>
      <w:r w:rsidR="00762F97">
        <w:rPr>
          <w:rFonts w:ascii="Times New Roman" w:hAnsi="Times New Roman"/>
          <w:b/>
          <w:bCs/>
          <w:lang w:val="en-GB"/>
        </w:rPr>
        <w:t>.</w:t>
      </w:r>
    </w:p>
    <w:p w14:paraId="7C3C645F" w14:textId="77777777" w:rsidR="006F1813" w:rsidRPr="00B576FD" w:rsidRDefault="006F1813" w:rsidP="006F1813">
      <w:pPr>
        <w:spacing w:before="120"/>
        <w:ind w:right="-720" w:firstLine="720"/>
        <w:rPr>
          <w:rFonts w:ascii="Times New Roman" w:hAnsi="Times New Roman"/>
          <w:lang w:val="vi-VN"/>
        </w:rPr>
      </w:pPr>
    </w:p>
    <w:p w14:paraId="33E37FA2" w14:textId="28501AC0" w:rsidR="006F1813" w:rsidRPr="00066E63" w:rsidRDefault="00131F1A" w:rsidP="00066E63">
      <w:pPr>
        <w:tabs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Tê</w:t>
      </w:r>
      <w:r w:rsidR="00817595" w:rsidRPr="00066E63">
        <w:rPr>
          <w:rFonts w:ascii="Times New Roman" w:hAnsi="Times New Roman"/>
          <w:sz w:val="24"/>
          <w:lang w:val="vi-VN"/>
        </w:rPr>
        <w:t>n tôi</w:t>
      </w:r>
      <w:r w:rsidR="006F1813" w:rsidRPr="00066E63">
        <w:rPr>
          <w:rFonts w:ascii="Times New Roman" w:hAnsi="Times New Roman"/>
          <w:sz w:val="24"/>
          <w:lang w:val="vi-VN"/>
        </w:rPr>
        <w:t xml:space="preserve"> là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>
        <w:rPr>
          <w:rFonts w:ascii="Times New Roman" w:hAnsi="Times New Roman"/>
          <w:sz w:val="24"/>
          <w:lang w:val="vi-VN"/>
        </w:rPr>
        <w:tab/>
      </w:r>
      <w:r w:rsidR="006F1813" w:rsidRPr="00066E63">
        <w:rPr>
          <w:rFonts w:ascii="Times New Roman" w:hAnsi="Times New Roman"/>
          <w:sz w:val="24"/>
          <w:lang w:val="vi-VN"/>
        </w:rPr>
        <w:t xml:space="preserve">            </w:t>
      </w:r>
    </w:p>
    <w:p w14:paraId="39A42BB7" w14:textId="61EC2726" w:rsidR="006F1813" w:rsidRPr="00066E63" w:rsidRDefault="006F1813" w:rsidP="00066E63">
      <w:pPr>
        <w:tabs>
          <w:tab w:val="right" w:leader="dot" w:pos="3969"/>
          <w:tab w:val="right" w:leader="dot" w:pos="5670"/>
          <w:tab w:val="right" w:leader="dot" w:pos="9356"/>
        </w:tabs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Sinh ngày:</w:t>
      </w:r>
      <w:r w:rsidR="00066E63" w:rsidRPr="00787E7C">
        <w:rPr>
          <w:rFonts w:ascii="Times New Roman" w:hAnsi="Times New Roman"/>
          <w:sz w:val="24"/>
          <w:lang w:val="vi-VN"/>
        </w:rPr>
        <w:t xml:space="preserve"> </w:t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787E7C">
        <w:rPr>
          <w:rFonts w:ascii="Times New Roman" w:hAnsi="Times New Roman"/>
          <w:sz w:val="24"/>
          <w:lang w:val="vi-VN"/>
        </w:rPr>
        <w:tab/>
      </w:r>
      <w:r w:rsidR="00066E63" w:rsidRPr="00066E63">
        <w:rPr>
          <w:rFonts w:ascii="Times New Roman" w:hAnsi="Times New Roman"/>
          <w:sz w:val="24"/>
          <w:lang w:val="vi-VN"/>
        </w:rPr>
        <w:t xml:space="preserve"> </w:t>
      </w:r>
      <w:r w:rsidRPr="00066E63">
        <w:rPr>
          <w:rFonts w:ascii="Times New Roman" w:hAnsi="Times New Roman"/>
          <w:sz w:val="24"/>
          <w:lang w:val="vi-VN"/>
        </w:rPr>
        <w:t>Nơi sinh:</w:t>
      </w:r>
      <w:r w:rsidR="00066E63">
        <w:rPr>
          <w:rFonts w:ascii="Times New Roman" w:hAnsi="Times New Roman"/>
          <w:sz w:val="24"/>
          <w:lang w:val="vi-VN"/>
        </w:rPr>
        <w:tab/>
      </w:r>
    </w:p>
    <w:p w14:paraId="6A2DD85B" w14:textId="28762FBC" w:rsidR="006F1813" w:rsidRPr="00066E63" w:rsidRDefault="006F1813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Hiện đang công tác tại:......................................................................................................................</w:t>
      </w:r>
    </w:p>
    <w:p w14:paraId="7BD202D5" w14:textId="45EC38F0" w:rsidR="00817595" w:rsidRPr="00066E63" w:rsidRDefault="00817595" w:rsidP="006F1813">
      <w:pPr>
        <w:spacing w:line="360" w:lineRule="auto"/>
        <w:rPr>
          <w:rFonts w:ascii="Times New Roman" w:hAnsi="Times New Roman"/>
          <w:sz w:val="24"/>
          <w:lang w:val="vi-VN"/>
        </w:rPr>
      </w:pPr>
      <w:r w:rsidRPr="00066E63">
        <w:rPr>
          <w:rFonts w:ascii="Times New Roman" w:hAnsi="Times New Roman"/>
          <w:sz w:val="24"/>
          <w:lang w:val="vi-VN"/>
        </w:rPr>
        <w:t>Điện thoại liên hệ: D</w:t>
      </w:r>
      <w:r w:rsidR="00066E63" w:rsidRPr="00787E7C">
        <w:rPr>
          <w:rFonts w:ascii="Times New Roman" w:hAnsi="Times New Roman"/>
          <w:sz w:val="24"/>
          <w:lang w:val="vi-VN"/>
        </w:rPr>
        <w:t>i động</w:t>
      </w:r>
      <w:r w:rsidRPr="00066E63">
        <w:rPr>
          <w:rFonts w:ascii="Times New Roman" w:hAnsi="Times New Roman"/>
          <w:sz w:val="24"/>
          <w:lang w:val="vi-VN"/>
        </w:rPr>
        <w:t>.............................................................C</w:t>
      </w:r>
      <w:r w:rsidR="00066E63" w:rsidRPr="00787E7C">
        <w:rPr>
          <w:rFonts w:ascii="Times New Roman" w:hAnsi="Times New Roman"/>
          <w:sz w:val="24"/>
          <w:lang w:val="vi-VN"/>
        </w:rPr>
        <w:t>ơ quan</w:t>
      </w:r>
      <w:r w:rsidRPr="00066E63">
        <w:rPr>
          <w:rFonts w:ascii="Times New Roman" w:hAnsi="Times New Roman"/>
          <w:sz w:val="24"/>
          <w:lang w:val="vi-VN"/>
        </w:rPr>
        <w:t xml:space="preserve"> ....................................</w:t>
      </w:r>
    </w:p>
    <w:p w14:paraId="42C3952C" w14:textId="7BFB87D9" w:rsidR="00FB7A12" w:rsidRPr="00066E63" w:rsidRDefault="00FB7A12" w:rsidP="00FB7A12">
      <w:pPr>
        <w:pStyle w:val="BodyText"/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ịa chỉ Email: ...................................................................................................................................</w:t>
      </w:r>
    </w:p>
    <w:p w14:paraId="643E931F" w14:textId="23A47E0C" w:rsidR="006F1813" w:rsidRPr="00066E63" w:rsidRDefault="006F1813" w:rsidP="00066E63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Đã tốt nghiệp đại học trường:</w:t>
      </w:r>
      <w:r w:rsidR="00066E63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4F9EF9CE" w14:textId="5ABC9EBE" w:rsidR="006F1813" w:rsidRPr="00066E63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="00066E63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314A52"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="00314A52" w:rsidRPr="00787E7C">
        <w:rPr>
          <w:rFonts w:ascii="Times New Roman" w:hAnsi="Times New Roman"/>
          <w:b w:val="0"/>
          <w:sz w:val="24"/>
          <w:szCs w:val="24"/>
          <w:lang w:val="vi-VN"/>
        </w:rPr>
        <w:t>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20E2431B" w14:textId="6EB7FE52" w:rsidR="006F1813" w:rsidRPr="00787E7C" w:rsidRDefault="006F1813" w:rsidP="00771333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3353289" w14:textId="11ED646C" w:rsidR="006F1813" w:rsidRDefault="00E40A6E" w:rsidP="00E3446F">
      <w:pPr>
        <w:pStyle w:val="BodyText"/>
        <w:tabs>
          <w:tab w:val="right" w:leader="dot" w:pos="9356"/>
        </w:tabs>
        <w:spacing w:before="0" w:line="360" w:lineRule="auto"/>
        <w:ind w:right="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Đã tốt nghiệp </w:t>
      </w:r>
      <w:r w:rsidR="00CE7EE7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ao học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trường:</w:t>
      </w:r>
      <w:r w:rsidR="00E3446F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FD15CA5" w14:textId="77777777" w:rsidR="00E3446F" w:rsidRPr="00066E63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b w:val="0"/>
          <w:b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ăm tốt nghiệp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: </w:t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787E7C"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sz w:val="24"/>
          <w:szCs w:val="24"/>
          <w:lang w:val="vi-VN"/>
        </w:rPr>
        <w:t>Chuyên ngành</w:t>
      </w:r>
      <w:r w:rsidRPr="00EE6867">
        <w:rPr>
          <w:rFonts w:ascii="Times New Roman" w:hAnsi="Times New Roman"/>
          <w:b w:val="0"/>
          <w:sz w:val="24"/>
          <w:szCs w:val="24"/>
          <w:lang w:val="vi-VN"/>
        </w:rPr>
        <w:t>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                                           </w:t>
      </w:r>
    </w:p>
    <w:p w14:paraId="5B3232BD" w14:textId="4A1BE268" w:rsidR="00E3446F" w:rsidRPr="00787E7C" w:rsidRDefault="00E3446F" w:rsidP="00EC0C91">
      <w:pPr>
        <w:pStyle w:val="BodyText"/>
        <w:tabs>
          <w:tab w:val="right" w:leader="dot" w:pos="4253"/>
          <w:tab w:val="right" w:leader="dot" w:pos="4536"/>
          <w:tab w:val="right" w:leader="dot" w:pos="9356"/>
        </w:tabs>
        <w:spacing w:before="0" w:line="360" w:lineRule="auto"/>
        <w:ind w:right="0" w:firstLine="720"/>
        <w:rPr>
          <w:rFonts w:ascii="Times New Roman" w:hAnsi="Times New Roman"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Hệ đào tạo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Xếp loại tốt nghiệp:</w:t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  <w:r>
        <w:rPr>
          <w:rFonts w:ascii="Times New Roman" w:hAnsi="Times New Roman"/>
          <w:b w:val="0"/>
          <w:bCs/>
          <w:sz w:val="24"/>
          <w:szCs w:val="24"/>
          <w:lang w:val="vi-VN"/>
        </w:rPr>
        <w:tab/>
      </w:r>
    </w:p>
    <w:p w14:paraId="252CCF79" w14:textId="0F5BAC0B" w:rsidR="006F1813" w:rsidRPr="00066E63" w:rsidRDefault="006F1813" w:rsidP="00604354">
      <w:pPr>
        <w:pStyle w:val="BlockText"/>
        <w:spacing w:after="120" w:line="360" w:lineRule="auto"/>
        <w:ind w:left="0" w:right="0" w:firstLine="0"/>
        <w:jc w:val="left"/>
        <w:rPr>
          <w:rFonts w:ascii="Times New Roman" w:hAnsi="Times New Roman"/>
          <w:b w:val="0"/>
          <w:bCs/>
          <w:iCs/>
          <w:sz w:val="24"/>
          <w:szCs w:val="24"/>
          <w:lang w:val="vi-VN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Kính đề nghị Trường Đ</w:t>
      </w:r>
      <w:r w:rsidR="00FB7A1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ại học </w:t>
      </w:r>
      <w:r w:rsidR="006B3CC0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ông nghiệp Thực phẩm TP. Hồ Chí Minh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xem xét </w:t>
      </w:r>
      <w:r w:rsidR="00F44553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ho tôi đượ</w:t>
      </w:r>
      <w:r w:rsidR="009761FE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c dự tuyển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</w:t>
      </w:r>
      <w:r w:rsidR="00E92225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nghiên cứu sinh</w:t>
      </w:r>
      <w:r w:rsidR="00AD7714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 xml:space="preserve"> năm</w:t>
      </w:r>
      <w:r w:rsidR="007E3962"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…….</w:t>
      </w:r>
      <w:r w:rsidRPr="00066E63">
        <w:rPr>
          <w:rFonts w:ascii="Times New Roman" w:hAnsi="Times New Roman"/>
          <w:b w:val="0"/>
          <w:bCs/>
          <w:sz w:val="24"/>
          <w:szCs w:val="24"/>
          <w:lang w:val="vi-VN"/>
        </w:rPr>
        <w:t>,</w:t>
      </w:r>
      <w:r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604354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c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huyên ngành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340B83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(</w:t>
      </w:r>
      <w:r w:rsidR="00E3446F" w:rsidRPr="00787E7C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t</w:t>
      </w:r>
      <w:r w:rsidR="007B604D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ích </w:t>
      </w:r>
      <w:r w:rsidR="00E40A6E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dấu </w:t>
      </w:r>
      <w:r w:rsidR="00E3446F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sym w:font="Wingdings" w:char="F0FC"/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 </w:t>
      </w:r>
      <w:r w:rsidR="001D32D9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 xml:space="preserve">vào chuyên ngành đăng </w:t>
      </w:r>
      <w:r w:rsidR="00340B83" w:rsidRPr="00066E63">
        <w:rPr>
          <w:rFonts w:ascii="Times New Roman" w:hAnsi="Times New Roman"/>
          <w:b w:val="0"/>
          <w:bCs/>
          <w:i/>
          <w:iCs/>
          <w:sz w:val="24"/>
          <w:szCs w:val="24"/>
          <w:lang w:val="vi-VN"/>
        </w:rPr>
        <w:t>ký dự tuyển</w:t>
      </w:r>
      <w:r w:rsidR="001D32D9"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)</w:t>
      </w:r>
      <w:r w:rsidRPr="00066E63">
        <w:rPr>
          <w:rFonts w:ascii="Times New Roman" w:hAnsi="Times New Roman"/>
          <w:b w:val="0"/>
          <w:bCs/>
          <w:iCs/>
          <w:sz w:val="24"/>
          <w:szCs w:val="24"/>
          <w:lang w:val="vi-VN"/>
        </w:rPr>
        <w:t>:</w:t>
      </w:r>
    </w:p>
    <w:tbl>
      <w:tblPr>
        <w:tblW w:w="7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608"/>
        <w:gridCol w:w="608"/>
        <w:gridCol w:w="2894"/>
        <w:gridCol w:w="608"/>
      </w:tblGrid>
      <w:tr w:rsidR="00C818B7" w:rsidRPr="00066E63" w14:paraId="489C659B" w14:textId="7553FDC3" w:rsidTr="00C818B7">
        <w:trPr>
          <w:jc w:val="center"/>
        </w:trPr>
        <w:tc>
          <w:tcPr>
            <w:tcW w:w="2779" w:type="dxa"/>
          </w:tcPr>
          <w:p w14:paraId="5686CD18" w14:textId="5145A51B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 xml:space="preserve">Quản trị kinh doanh 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0C76E784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07C8C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323B27E3" w14:textId="6A62FDA6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Công nghệ sinh học</w:t>
            </w:r>
          </w:p>
        </w:tc>
        <w:tc>
          <w:tcPr>
            <w:tcW w:w="608" w:type="dxa"/>
          </w:tcPr>
          <w:p w14:paraId="227607A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1A3B984" w14:textId="251089DB" w:rsidTr="00C818B7">
        <w:trPr>
          <w:jc w:val="center"/>
        </w:trPr>
        <w:tc>
          <w:tcPr>
            <w:tcW w:w="2779" w:type="dxa"/>
          </w:tcPr>
          <w:p w14:paraId="32F2BD0E" w14:textId="303B57D5" w:rsidR="00C818B7" w:rsidRPr="00066E63" w:rsidRDefault="00C818B7" w:rsidP="00604354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</w:pPr>
            <w:r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sv-SE"/>
              </w:rPr>
              <w:t>Khoa học</w:t>
            </w: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 xml:space="preserve"> môi trường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254BA272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A0892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06855786" w14:textId="30AD9F0F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 thuật hoá học</w:t>
            </w:r>
          </w:p>
        </w:tc>
        <w:tc>
          <w:tcPr>
            <w:tcW w:w="608" w:type="dxa"/>
          </w:tcPr>
          <w:p w14:paraId="447B75AA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  <w:tr w:rsidR="00C818B7" w:rsidRPr="00066E63" w14:paraId="6B942749" w14:textId="4F5DC742" w:rsidTr="00C818B7">
        <w:trPr>
          <w:jc w:val="center"/>
        </w:trPr>
        <w:tc>
          <w:tcPr>
            <w:tcW w:w="2779" w:type="dxa"/>
          </w:tcPr>
          <w:p w14:paraId="6110EF71" w14:textId="454DC32F" w:rsidR="00C818B7" w:rsidRPr="00066E63" w:rsidRDefault="00C818B7" w:rsidP="000D5FD9">
            <w:pPr>
              <w:pStyle w:val="BlockText"/>
              <w:spacing w:before="60"/>
              <w:ind w:left="720" w:right="0" w:hanging="418"/>
              <w:jc w:val="left"/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</w:pPr>
            <w:r w:rsidRPr="00066E63">
              <w:rPr>
                <w:rFonts w:ascii="Times New Roman" w:hAnsi="Times New Roman"/>
                <w:b w:val="0"/>
                <w:bCs/>
                <w:iCs/>
                <w:sz w:val="24"/>
                <w:szCs w:val="24"/>
                <w:lang w:val="vi-VN"/>
              </w:rPr>
              <w:t>Công nghệ thực phẩm</w:t>
            </w:r>
          </w:p>
        </w:tc>
        <w:tc>
          <w:tcPr>
            <w:tcW w:w="608" w:type="dxa"/>
            <w:tcBorders>
              <w:right w:val="single" w:sz="4" w:space="0" w:color="auto"/>
            </w:tcBorders>
          </w:tcPr>
          <w:p w14:paraId="61BEB0DE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6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C46B8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  <w:tc>
          <w:tcPr>
            <w:tcW w:w="2894" w:type="dxa"/>
            <w:tcBorders>
              <w:left w:val="single" w:sz="4" w:space="0" w:color="auto"/>
            </w:tcBorders>
          </w:tcPr>
          <w:p w14:paraId="5BB21A46" w14:textId="5EE3C128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bCs/>
                <w:sz w:val="24"/>
                <w:szCs w:val="24"/>
              </w:rPr>
              <w:t>Kỹ thuật cơ khí</w:t>
            </w:r>
          </w:p>
        </w:tc>
        <w:tc>
          <w:tcPr>
            <w:tcW w:w="608" w:type="dxa"/>
          </w:tcPr>
          <w:p w14:paraId="5AA6CD77" w14:textId="77777777" w:rsidR="00C818B7" w:rsidRPr="00066E63" w:rsidRDefault="00C818B7" w:rsidP="00604354">
            <w:pPr>
              <w:pStyle w:val="BlockText"/>
              <w:spacing w:line="360" w:lineRule="auto"/>
              <w:ind w:left="0" w:right="0" w:firstLine="0"/>
              <w:jc w:val="left"/>
              <w:rPr>
                <w:rFonts w:ascii="Times New Roman" w:hAnsi="Times New Roman"/>
                <w:b w:val="0"/>
                <w:bCs/>
                <w:sz w:val="24"/>
                <w:szCs w:val="24"/>
              </w:rPr>
            </w:pPr>
          </w:p>
        </w:tc>
      </w:tr>
    </w:tbl>
    <w:p w14:paraId="2DB41847" w14:textId="06FC7233" w:rsidR="006F1813" w:rsidRPr="00066E63" w:rsidRDefault="00F85BEF" w:rsidP="00604354">
      <w:pPr>
        <w:pStyle w:val="BlockText"/>
        <w:spacing w:before="120" w:line="500" w:lineRule="exact"/>
        <w:ind w:left="0" w:firstLine="0"/>
        <w:jc w:val="left"/>
        <w:rPr>
          <w:rFonts w:ascii="Times New Roman" w:hAnsi="Times New Roman"/>
          <w:b w:val="0"/>
          <w:bCs/>
          <w:sz w:val="24"/>
          <w:szCs w:val="24"/>
          <w:lang w:val="sv-SE"/>
        </w:rPr>
      </w:pPr>
      <w:r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 xml:space="preserve">Trọng </w:t>
      </w:r>
      <w:r w:rsidR="006F1813" w:rsidRPr="00066E63">
        <w:rPr>
          <w:rFonts w:ascii="Times New Roman" w:hAnsi="Times New Roman"/>
          <w:b w:val="0"/>
          <w:bCs/>
          <w:sz w:val="24"/>
          <w:szCs w:val="24"/>
          <w:lang w:val="sv-SE"/>
        </w:rPr>
        <w:t>cảm ơn!</w:t>
      </w:r>
    </w:p>
    <w:p w14:paraId="2C18BF08" w14:textId="3719A819" w:rsidR="006F1813" w:rsidRPr="00066E63" w:rsidRDefault="00C13D7F" w:rsidP="00E3446F">
      <w:pPr>
        <w:spacing w:line="440" w:lineRule="exact"/>
        <w:ind w:left="3600" w:right="-720" w:firstLine="720"/>
        <w:rPr>
          <w:rFonts w:ascii="Times New Roman" w:hAnsi="Times New Roman"/>
          <w:sz w:val="24"/>
          <w:lang w:val="vi-VN"/>
        </w:rPr>
      </w:pPr>
      <w:bookmarkStart w:id="0" w:name="_GoBack"/>
      <w:bookmarkEnd w:id="0"/>
      <w:r>
        <w:rPr>
          <w:rFonts w:ascii="Times New Roman" w:hAnsi="Times New Roman"/>
          <w:i/>
          <w:iCs/>
          <w:sz w:val="24"/>
          <w:lang w:val="sv-SE"/>
        </w:rPr>
        <w:t>.................................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>,</w:t>
      </w:r>
      <w:r w:rsidR="006F1813" w:rsidRPr="00066E63">
        <w:rPr>
          <w:rFonts w:ascii="Times New Roman" w:hAnsi="Times New Roman"/>
          <w:sz w:val="24"/>
          <w:lang w:val="sv-SE"/>
        </w:rPr>
        <w:t xml:space="preserve"> </w:t>
      </w:r>
      <w:r w:rsidR="006F1813" w:rsidRPr="00066E63">
        <w:rPr>
          <w:rFonts w:ascii="Times New Roman" w:hAnsi="Times New Roman"/>
          <w:i/>
          <w:sz w:val="24"/>
          <w:lang w:val="sv-SE"/>
        </w:rPr>
        <w:t>n</w:t>
      </w:r>
      <w:r w:rsidR="006F1813" w:rsidRPr="00066E63">
        <w:rPr>
          <w:rFonts w:ascii="Times New Roman" w:hAnsi="Times New Roman"/>
          <w:i/>
          <w:iCs/>
          <w:sz w:val="24"/>
          <w:lang w:val="sv-SE"/>
        </w:rPr>
        <w:t xml:space="preserve">gày  </w:t>
      </w:r>
      <w:r w:rsidR="001F77F2" w:rsidRPr="00066E63">
        <w:rPr>
          <w:rFonts w:ascii="Times New Roman" w:hAnsi="Times New Roman"/>
          <w:i/>
          <w:iCs/>
          <w:sz w:val="24"/>
          <w:lang w:val="sv-SE"/>
        </w:rPr>
        <w:t xml:space="preserve">      tháng         năm</w:t>
      </w:r>
    </w:p>
    <w:p w14:paraId="4C654EC7" w14:textId="735E1B16" w:rsidR="006F1813" w:rsidRPr="00066E63" w:rsidRDefault="006F1813" w:rsidP="00E3446F">
      <w:pPr>
        <w:spacing w:line="360" w:lineRule="exact"/>
        <w:ind w:left="5040" w:right="-17" w:firstLine="720"/>
        <w:rPr>
          <w:rFonts w:ascii="Times New Roman" w:hAnsi="Times New Roman"/>
          <w:sz w:val="24"/>
          <w:lang w:val="sv-SE"/>
        </w:rPr>
      </w:pPr>
      <w:r w:rsidRPr="00066E63">
        <w:rPr>
          <w:rFonts w:ascii="Times New Roman" w:hAnsi="Times New Roman"/>
          <w:b/>
          <w:bCs/>
          <w:sz w:val="24"/>
          <w:lang w:val="sv-SE"/>
        </w:rPr>
        <w:t>Người làm đơn</w:t>
      </w:r>
    </w:p>
    <w:p w14:paraId="658BFCF6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46744CF2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76B8C91C" w14:textId="77777777" w:rsidR="006F1813" w:rsidRPr="006F1813" w:rsidRDefault="006F1813" w:rsidP="006F1813">
      <w:pPr>
        <w:rPr>
          <w:rFonts w:ascii="Times New Roman" w:hAnsi="Times New Roman"/>
          <w:lang w:val="sv-SE"/>
        </w:rPr>
      </w:pPr>
    </w:p>
    <w:p w14:paraId="2A083846" w14:textId="77777777" w:rsidR="00576BA3" w:rsidRPr="00DE66E0" w:rsidRDefault="00576BA3" w:rsidP="006F1813">
      <w:pPr>
        <w:rPr>
          <w:rFonts w:ascii="Times New Roman" w:hAnsi="Times New Roman"/>
          <w:lang w:val="sv-SE"/>
        </w:rPr>
      </w:pPr>
    </w:p>
    <w:sectPr w:rsidR="00576BA3" w:rsidRPr="00DE66E0" w:rsidSect="00404B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720" w:right="1140" w:bottom="431" w:left="1418" w:header="0" w:footer="6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607A7" w14:textId="77777777" w:rsidR="004E0F25" w:rsidRDefault="004E0F25" w:rsidP="00404B9C">
      <w:r>
        <w:separator/>
      </w:r>
    </w:p>
  </w:endnote>
  <w:endnote w:type="continuationSeparator" w:id="0">
    <w:p w14:paraId="5E0AE159" w14:textId="77777777" w:rsidR="004E0F25" w:rsidRDefault="004E0F25" w:rsidP="00404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altName w:val="Times New Roman"/>
    <w:panose1 w:val="020B7200000000000000"/>
    <w:charset w:val="00"/>
    <w:family w:val="swiss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6DFF1" w14:textId="77777777" w:rsidR="00404B9C" w:rsidRDefault="00404B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31F7B" w14:textId="02C8E53E" w:rsidR="00404B9C" w:rsidRPr="007617F5" w:rsidRDefault="00404B9C" w:rsidP="00404B9C">
    <w:pPr>
      <w:pStyle w:val="Footer"/>
      <w:tabs>
        <w:tab w:val="clear" w:pos="4680"/>
        <w:tab w:val="clear" w:pos="9360"/>
        <w:tab w:val="left" w:leader="dot" w:pos="4536"/>
        <w:tab w:val="left" w:leader="dot" w:pos="9349"/>
      </w:tabs>
      <w:rPr>
        <w:rFonts w:ascii="Times New Roman" w:hAnsi="Times New Roman"/>
        <w:i/>
        <w:sz w:val="22"/>
        <w:lang w:val="vi-VN"/>
      </w:rPr>
    </w:pPr>
    <w:r w:rsidRPr="007617F5">
      <w:rPr>
        <w:rFonts w:ascii="Times New Roman" w:hAnsi="Times New Roman"/>
        <w:i/>
        <w:sz w:val="22"/>
      </w:rPr>
      <w:t>Ngày nhận đơn:</w:t>
    </w:r>
    <w:r w:rsidRPr="007617F5">
      <w:rPr>
        <w:rFonts w:ascii="Times New Roman" w:hAnsi="Times New Roman"/>
        <w:i/>
        <w:sz w:val="22"/>
      </w:rPr>
      <w:tab/>
      <w:t>Người nhận đơn:</w:t>
    </w:r>
    <w:r w:rsidRPr="007617F5">
      <w:rPr>
        <w:rFonts w:ascii="Times New Roman" w:hAnsi="Times New Roman"/>
        <w:i/>
        <w:sz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B3F36" w14:textId="77777777" w:rsidR="00404B9C" w:rsidRDefault="00404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39EF36" w14:textId="77777777" w:rsidR="004E0F25" w:rsidRDefault="004E0F25" w:rsidP="00404B9C">
      <w:r>
        <w:separator/>
      </w:r>
    </w:p>
  </w:footnote>
  <w:footnote w:type="continuationSeparator" w:id="0">
    <w:p w14:paraId="254FEF9A" w14:textId="77777777" w:rsidR="004E0F25" w:rsidRDefault="004E0F25" w:rsidP="00404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AB4D6" w14:textId="77777777" w:rsidR="00404B9C" w:rsidRDefault="00404B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FDCE2" w14:textId="77777777" w:rsidR="00404B9C" w:rsidRDefault="00404B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A805D" w14:textId="77777777" w:rsidR="00404B9C" w:rsidRDefault="00404B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7B44"/>
    <w:multiLevelType w:val="hybridMultilevel"/>
    <w:tmpl w:val="A7C01BAC"/>
    <w:lvl w:ilvl="0" w:tplc="6090DD4E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6B6F505F"/>
    <w:multiLevelType w:val="hybridMultilevel"/>
    <w:tmpl w:val="71D44054"/>
    <w:lvl w:ilvl="0" w:tplc="EC8C3E8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1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rIwtjA1s7QwMTJV0lEKTi0uzszPAykwrAUA63SkzywAAAA="/>
  </w:docVars>
  <w:rsids>
    <w:rsidRoot w:val="00A20D45"/>
    <w:rsid w:val="00036A4D"/>
    <w:rsid w:val="00041DD0"/>
    <w:rsid w:val="000644E0"/>
    <w:rsid w:val="00066E63"/>
    <w:rsid w:val="00080CA0"/>
    <w:rsid w:val="000D5FD9"/>
    <w:rsid w:val="00131F1A"/>
    <w:rsid w:val="00136096"/>
    <w:rsid w:val="00170572"/>
    <w:rsid w:val="00172023"/>
    <w:rsid w:val="001D2FA4"/>
    <w:rsid w:val="001D32D9"/>
    <w:rsid w:val="001F77F2"/>
    <w:rsid w:val="001F7B29"/>
    <w:rsid w:val="002102D0"/>
    <w:rsid w:val="00273DD6"/>
    <w:rsid w:val="002D03E2"/>
    <w:rsid w:val="002F00E1"/>
    <w:rsid w:val="00310FE8"/>
    <w:rsid w:val="00314A52"/>
    <w:rsid w:val="00321FAB"/>
    <w:rsid w:val="00340B83"/>
    <w:rsid w:val="00345F3A"/>
    <w:rsid w:val="00391DD5"/>
    <w:rsid w:val="003C04FC"/>
    <w:rsid w:val="003F71FC"/>
    <w:rsid w:val="003F748E"/>
    <w:rsid w:val="00404B9C"/>
    <w:rsid w:val="00444FB7"/>
    <w:rsid w:val="004A0E09"/>
    <w:rsid w:val="004E0F25"/>
    <w:rsid w:val="00512F42"/>
    <w:rsid w:val="005260BE"/>
    <w:rsid w:val="005355D4"/>
    <w:rsid w:val="00561781"/>
    <w:rsid w:val="00576BA3"/>
    <w:rsid w:val="005954E9"/>
    <w:rsid w:val="005A1456"/>
    <w:rsid w:val="005D1A86"/>
    <w:rsid w:val="00601F80"/>
    <w:rsid w:val="00604354"/>
    <w:rsid w:val="00643586"/>
    <w:rsid w:val="00684827"/>
    <w:rsid w:val="006B3CC0"/>
    <w:rsid w:val="006F1813"/>
    <w:rsid w:val="007617F5"/>
    <w:rsid w:val="00762F97"/>
    <w:rsid w:val="00771333"/>
    <w:rsid w:val="00781C58"/>
    <w:rsid w:val="00787E7C"/>
    <w:rsid w:val="007A0489"/>
    <w:rsid w:val="007B28FA"/>
    <w:rsid w:val="007B604D"/>
    <w:rsid w:val="007E3962"/>
    <w:rsid w:val="00817595"/>
    <w:rsid w:val="0081797A"/>
    <w:rsid w:val="00822D33"/>
    <w:rsid w:val="009020B1"/>
    <w:rsid w:val="0096352B"/>
    <w:rsid w:val="009761FE"/>
    <w:rsid w:val="00991E03"/>
    <w:rsid w:val="009B17B1"/>
    <w:rsid w:val="009C0603"/>
    <w:rsid w:val="00A20D45"/>
    <w:rsid w:val="00A663EF"/>
    <w:rsid w:val="00AC56AD"/>
    <w:rsid w:val="00AD4D10"/>
    <w:rsid w:val="00AD7714"/>
    <w:rsid w:val="00B1289A"/>
    <w:rsid w:val="00B1472B"/>
    <w:rsid w:val="00B33D0B"/>
    <w:rsid w:val="00B533AC"/>
    <w:rsid w:val="00B576FD"/>
    <w:rsid w:val="00BF632B"/>
    <w:rsid w:val="00C13D7F"/>
    <w:rsid w:val="00C44A8B"/>
    <w:rsid w:val="00C714AA"/>
    <w:rsid w:val="00C818B7"/>
    <w:rsid w:val="00CE7EE7"/>
    <w:rsid w:val="00D02BD3"/>
    <w:rsid w:val="00D0579D"/>
    <w:rsid w:val="00D423AE"/>
    <w:rsid w:val="00D66ECD"/>
    <w:rsid w:val="00D939EF"/>
    <w:rsid w:val="00DC3851"/>
    <w:rsid w:val="00DE66E0"/>
    <w:rsid w:val="00DF4AEE"/>
    <w:rsid w:val="00E3446F"/>
    <w:rsid w:val="00E35A58"/>
    <w:rsid w:val="00E40A6E"/>
    <w:rsid w:val="00E92225"/>
    <w:rsid w:val="00E96BDE"/>
    <w:rsid w:val="00EB3EE4"/>
    <w:rsid w:val="00EB4BDB"/>
    <w:rsid w:val="00EC0C91"/>
    <w:rsid w:val="00EC25BC"/>
    <w:rsid w:val="00EE6867"/>
    <w:rsid w:val="00F256F2"/>
    <w:rsid w:val="00F44553"/>
    <w:rsid w:val="00F85BEF"/>
    <w:rsid w:val="00FB7A12"/>
    <w:rsid w:val="00FD02D6"/>
    <w:rsid w:val="00FD43BE"/>
    <w:rsid w:val="00FF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278CB4"/>
  <w15:chartTrackingRefBased/>
  <w15:docId w15:val="{D30E40F3-CBA2-4524-B14A-CB5E52F40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.VnTime" w:hAnsi=".VnTime"/>
      <w:sz w:val="26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6750"/>
      </w:tabs>
      <w:spacing w:before="120"/>
      <w:ind w:left="4320" w:right="-720" w:firstLine="720"/>
      <w:outlineLvl w:val="2"/>
    </w:pPr>
    <w:rPr>
      <w:b/>
      <w:sz w:val="28"/>
      <w:szCs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.VnTimeH" w:hAnsi=".VnTimeH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ind w:left="-360" w:right="-720" w:firstLine="360"/>
      <w:jc w:val="both"/>
    </w:pPr>
    <w:rPr>
      <w:b/>
      <w:sz w:val="22"/>
      <w:szCs w:val="20"/>
    </w:rPr>
  </w:style>
  <w:style w:type="paragraph" w:styleId="BodyText">
    <w:name w:val="Body Text"/>
    <w:basedOn w:val="Normal"/>
    <w:pPr>
      <w:spacing w:before="120" w:line="480" w:lineRule="auto"/>
      <w:ind w:right="-720"/>
    </w:pPr>
    <w:rPr>
      <w:b/>
      <w:sz w:val="28"/>
      <w:szCs w:val="20"/>
    </w:rPr>
  </w:style>
  <w:style w:type="paragraph" w:styleId="BalloonText">
    <w:name w:val="Balloon Text"/>
    <w:basedOn w:val="Normal"/>
    <w:semiHidden/>
    <w:rsid w:val="00444F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71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04B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04B9C"/>
    <w:rPr>
      <w:rFonts w:ascii=".VnTime" w:hAnsi=".VnTime"/>
      <w:sz w:val="26"/>
      <w:szCs w:val="24"/>
      <w:lang w:val="en-US" w:eastAsia="en-US"/>
    </w:rPr>
  </w:style>
  <w:style w:type="paragraph" w:styleId="Footer">
    <w:name w:val="footer"/>
    <w:basedOn w:val="Normal"/>
    <w:link w:val="FooterChar"/>
    <w:rsid w:val="00404B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04B9C"/>
    <w:rPr>
      <w:rFonts w:ascii=".VnTime" w:hAnsi=".VnTime"/>
      <w:sz w:val="26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éng hoµ x· héi chñ nghÜa viÖt nam</vt:lpstr>
    </vt:vector>
  </TitlesOfParts>
  <Company>DHTM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éng hoµ x· héi chñ nghÜa viÖt nam</dc:title>
  <dc:subject/>
  <dc:creator>Khoa SDH</dc:creator>
  <cp:keywords/>
  <cp:lastModifiedBy>Admin</cp:lastModifiedBy>
  <cp:revision>38</cp:revision>
  <cp:lastPrinted>2015-05-28T02:57:00Z</cp:lastPrinted>
  <dcterms:created xsi:type="dcterms:W3CDTF">2022-02-17T03:24:00Z</dcterms:created>
  <dcterms:modified xsi:type="dcterms:W3CDTF">2023-02-22T09:50:00Z</dcterms:modified>
</cp:coreProperties>
</file>